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5"/>
      </w:pPr>
      <w:bookmarkStart w:id="20" w:name="header-n6"/>
      <w:r>
        <w:t xml:space="preserve">方法:在License Activation激活界面，选择Active，选择Activation code，粘贴如下激活码，点击ok。</w:t>
      </w:r>
      <w:bookmarkEnd w:id="20"/>
    </w:p>
    <w:p>
      <w:pPr>
        <w:pStyle w:val="CaptionedFigure"/>
      </w:pPr>
      <w:r>
        <w:drawing>
          <wp:inline>
            <wp:extent cx="4427621" cy="41292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aiduYunDownload\pycharm激活\激活码1.assets\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412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22" w:name="header-n8"/>
      <w:r>
        <w:t xml:space="preserve">关注公众号「吾非同」获取更多pycharm技巧、python技术资源，程序员成长电子书。</w:t>
      </w:r>
      <w:bookmarkEnd w:id="22"/>
    </w:p>
    <w:p>
      <w:pPr>
        <w:pStyle w:val="CaptionedFigure"/>
      </w:pPr>
      <w:r>
        <w:drawing>
          <wp:inline>
            <wp:extent cx="3331485" cy="3318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aiduYunDownload\pycharm激活\assets\个人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1485" cy="331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24" w:name="header-n9"/>
      <w:r>
        <w:t xml:space="preserve">激活码汇总,全部亲测可用,关注公众号[吾非同],持续更新.</w:t>
      </w:r>
      <w:bookmarkEnd w:id="24"/>
    </w:p>
    <w:p>
      <w:pPr>
        <w:pStyle w:val="Heading4"/>
      </w:pPr>
      <w:bookmarkStart w:id="25" w:name="header-n25"/>
      <w:r>
        <w:t xml:space="preserve">激活码1</w:t>
      </w:r>
      <w:bookmarkEnd w:id="25"/>
    </w:p>
    <w:p>
      <w:pPr>
        <w:pStyle w:val="SourceCode"/>
      </w:pPr>
      <w:r>
        <w:rPr>
          <w:rStyle w:val="VerbatimChar"/>
        </w:rPr>
        <w:t xml:space="preserve">QYYBAC9D3J-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-I7c5mu4hUCMxcldrwZEJMaT+qkrzrF1bjJi0i5QHcrRxk2LO0jqzUe2fBOUR4L+x+7n6kCwAoBBODm9wXst8dWLXdq179EtjU3rfJENr1wXGgtef//FNow+Id5iRufJ4W+p+3s5959GSFibl35YtbELELuCUH2IbCRly0PUBjitgA0r2y+9jV5YD/dmrd/p4C87MccC74NxtQfRdeUEGx87vnhsqTFH/sP4C2VljSo/F/Ft9JqsSlGfwSKjzU8BreYt1QleosdMnMK7a+fkfxh7n5zg4DskdVlNbfe6jvYgMVE16DMXd6F1Zhwq+lrmewJA2jPToc+H5304rcJfa9w==-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     </w:t>
      </w:r>
    </w:p>
    <w:p>
      <w:pPr>
        <w:pStyle w:val="Heading4"/>
      </w:pPr>
      <w:bookmarkStart w:id="26" w:name="header-n11"/>
      <w:r>
        <w:t xml:space="preserve">激活码2</w:t>
      </w:r>
      <w:bookmarkEnd w:id="26"/>
    </w:p>
    <w:p>
      <w:pPr>
        <w:pStyle w:val="SourceCode"/>
      </w:pPr>
      <w:r>
        <w:rPr>
          <w:rStyle w:val="VerbatimChar"/>
        </w:rPr>
        <w:t xml:space="preserve">BJUYHHRZXO-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-iVF7LEL/XJsofTwwRudhfUWOzxx13tVbWDTjwG/LTknVjf3aHo/w75RT6wqx+OonmOrJruZajSa9ykfCRu65t4dH8N4B9cTDKphBcPmJ8YTu1CBIdICZDqSgPLuMiewhxjqxM1pZF5cR/y1lwFk+HelbrLLqeAotctQ1oNcWQdjViwXTwQvK+Pkm48r5jRfDEU9Lze2y4xIryLkp8aSWE9rMMNE0FNaJv2+Fe6+10JhE1szLGvxTzahWb2zn3XMqML4BeJSFR5AtxnuQ/q+/P2gI1g0HRZl2NksFXp/7TLHNA0HW1yNbM9/Vf1zTPO5QCYUALR+3PKDXqgbLXuABLg==-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</w:t>
      </w:r>
    </w:p>
    <w:p>
      <w:pPr>
        <w:pStyle w:val="Heading4"/>
      </w:pPr>
      <w:bookmarkStart w:id="27" w:name="header-n13"/>
      <w:r>
        <w:t xml:space="preserve">激活码3</w:t>
      </w:r>
      <w:bookmarkEnd w:id="27"/>
    </w:p>
    <w:p>
      <w:pPr>
        <w:pStyle w:val="SourceCode"/>
      </w:pPr>
      <w:r>
        <w:rPr>
          <w:rStyle w:val="VerbatimChar"/>
        </w:rPr>
        <w:t xml:space="preserve">520E5894E2-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-DZ/oNHBfyho0XrrCJJvAOKg5Q1tLBgOdbCmzCKwkuM+Yryce0RoOi3OOmH6Ba/uTcCh/L37meyD0FJdJIprv59y4+n+k2kIeF/XKrKqg0dEsDUQRw0lUqqMt99ohqa+zmbJ44Yufdwwx/F1CtoRGvEQ2Mn0QjuqRoZJZ3wiT5Am22JiJW8MaNUl3wg9YPj+OPGARKKJUdUJ0NGUDQBcBAv5ds8LhbSbJSbPkbkwH/a1QMz4nEdn6lRDKI1aFIn43QhBSCFqvUq6TPJlbIJ0ZjE+PyZjHFBKCgkry0DHPXU2BbtIZPsksQnN3fx240a9K6sN7peZnLpEoMoq23FEz4g==-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</w:t>
      </w:r>
    </w:p>
    <w:p>
      <w:pPr>
        <w:pStyle w:val="Heading4"/>
      </w:pPr>
      <w:bookmarkStart w:id="28" w:name="header-n15"/>
      <w:r>
        <w:t xml:space="preserve">激活码4</w:t>
      </w:r>
      <w:bookmarkEnd w:id="28"/>
    </w:p>
    <w:p>
      <w:pPr>
        <w:pStyle w:val="SourceCode"/>
      </w:pPr>
      <w:r>
        <w:rPr>
          <w:rStyle w:val="VerbatimChar"/>
        </w:rPr>
        <w:t xml:space="preserve">T3ACKYHDVF-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-nTBuZDiAOuM4IHXNkS7GbCvZVZFo4EcHf9hHzfhaPYsaCGQjuCVJFEboopbPuEHn16yT9Zvf7yRuM5WGlGmpcOJnWLpCmGm65S6wHtZdX0kfSNIqnqdS1MhIHpftsAGxSswuQksrm09tltbO4nATeavGs1BIMafsCJVen+BvDFvYL7+3crkRI7AwdyMb2miLLYJcEVPhiVKZnzJUzT9uA8/4Q02BqsvX5oSJg8cLw3w7Cd0ISrn1i8uENe/1z3T/Ede0STM7eOekFaVEdO9cgzYME3iIFzi2TZXMSqIuBpJqF4NFb6M0039tEGy6EHqcksMyDTdCAASquqcDcHrUUA==-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</w:t>
      </w:r>
    </w:p>
    <w:p>
      <w:pPr>
        <w:pStyle w:val="Heading4"/>
      </w:pPr>
      <w:bookmarkStart w:id="29" w:name="header-n17"/>
      <w:r>
        <w:t xml:space="preserve">激活码5</w:t>
      </w:r>
      <w:bookmarkEnd w:id="29"/>
    </w:p>
    <w:p>
      <w:pPr>
        <w:pStyle w:val="SourceCode"/>
      </w:pPr>
      <w:r>
        <w:rPr>
          <w:rStyle w:val="VerbatimChar"/>
        </w:rPr>
        <w:t xml:space="preserve">812LFWMRSH-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-ti4tUsQISyJF/zfWxSHCr+IcYrX2w24JO5bUZCPIGKSi+IrgQ0RT2uum9n96o+Eob9Z1iQ9nUZ6FJdpEW5g0Exe6sw8fLrWMoLFhtCIvVgQxEEt+M7Z2xD0esmjP1kPKXZyc/i+NCxA2EO2Sec9uifqklBGP1L3xoENAw2QsIWBfttIe6EPWhbS8TIMMr2vF/S3HrN8To5Hj5lwD/t1GHgFK1uWrhsuifAiKcVzqogybzGiR1h2+yNYTMbKxP7uPCcdYMsIyrBNVRGA3IuEJgyGQTQlFbnVQoVUTGPW2tQxprmC464wMjKi40JHh27WzjOHPwgzxDaigwn4Z0EbSpA==-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</w:t>
      </w:r>
    </w:p>
    <w:p>
      <w:pPr>
        <w:pStyle w:val="Heading4"/>
      </w:pPr>
      <w:bookmarkStart w:id="30" w:name="header-n19"/>
      <w:r>
        <w:t xml:space="preserve">激活码6</w:t>
      </w:r>
      <w:bookmarkEnd w:id="30"/>
    </w:p>
    <w:p>
      <w:pPr>
        <w:pStyle w:val="SourceCode"/>
      </w:pPr>
      <w:r>
        <w:rPr>
          <w:rStyle w:val="VerbatimChar"/>
        </w:rPr>
        <w:t xml:space="preserve">JQE11SV0BR-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-khgsQrnDiglknF0m+yyoYGJXX4vFE3IIVaoMd0bkpfAlMiYM4FUK1JM7uMnVSN0NBC7qtZjYlNzPscEyKE8634uGuY/uToFQnIOCtyUfBxB6j0wF/DcCjhKMNDbnJ1RKZ2VaALuC9B6d6lhtEKm9+urXWTBq7h2VfIBv5wk1Ul9T/m9Dwkz/LccTqnxO0PP288fF13ZbmcLI1/D0dqp/QxYshW6CLR+2Tvk6QCPoaOTKDU/eL1AssD7/mO1g2ZJA+k//8qfRMLgdLmLrMdyiaIhrsM/jJk2qDfTaMcCNylkWXLgKwSvEQG95IhitLN9+GQ4pBW3gOTNl82Gem7jEkA==-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07T16:11:36Z</dcterms:created>
  <dcterms:modified xsi:type="dcterms:W3CDTF">2020-01-07T16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